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F179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5CB7CEB" w:rsidR="007B4A91" w:rsidRDefault="00F76F8E">
      <w:pPr>
        <w:rPr>
          <w:sz w:val="28"/>
          <w:szCs w:val="28"/>
        </w:rPr>
      </w:pPr>
      <w:r>
        <w:rPr>
          <w:sz w:val="28"/>
          <w:szCs w:val="28"/>
        </w:rPr>
        <w:t>Meteor blast or be shattered</w:t>
      </w:r>
    </w:p>
    <w:p w14:paraId="34A9E19B" w14:textId="77777777" w:rsidR="007B4A91" w:rsidRDefault="00CF179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3C7C5AB" w:rsidR="007B4A91" w:rsidRDefault="00F76F8E">
      <w:pPr>
        <w:ind w:left="720"/>
        <w:rPr>
          <w:sz w:val="28"/>
          <w:szCs w:val="28"/>
        </w:rPr>
      </w:pPr>
      <w:r>
        <w:rPr>
          <w:sz w:val="28"/>
          <w:szCs w:val="28"/>
        </w:rPr>
        <w:t>Destroy any meteor that comes your way and reach the finish line</w:t>
      </w:r>
    </w:p>
    <w:p w14:paraId="3D632C61" w14:textId="77777777" w:rsidR="007B4A91" w:rsidRDefault="00CF179F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6930214" w:rsidR="007B4A91" w:rsidRDefault="00F76F8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brief story </w:t>
      </w:r>
      <w:r w:rsidR="003C20C8">
        <w:rPr>
          <w:sz w:val="28"/>
          <w:szCs w:val="28"/>
        </w:rPr>
        <w:t xml:space="preserve">of my game is David and Daniel were playing an arcade </w:t>
      </w:r>
    </w:p>
    <w:p w14:paraId="6102F988" w14:textId="77777777" w:rsidR="007B4A91" w:rsidRDefault="00CF179F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5465F1CF" w:rsidR="007B4A91" w:rsidRDefault="003C20C8">
      <w:pPr>
        <w:ind w:left="720"/>
        <w:rPr>
          <w:sz w:val="28"/>
          <w:szCs w:val="28"/>
        </w:rPr>
      </w:pPr>
      <w:r>
        <w:rPr>
          <w:sz w:val="28"/>
          <w:szCs w:val="28"/>
        </w:rPr>
        <w:t>Game and David wanted to replicate it. Help David to replicate it.</w:t>
      </w:r>
    </w:p>
    <w:p w14:paraId="0AE3FDBE" w14:textId="77777777" w:rsidR="007B4A91" w:rsidRDefault="00CF179F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CF179F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6818BD2" w:rsidR="007B4A91" w:rsidRDefault="003C20C8" w:rsidP="003C20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2150"/>
              </w:tabs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wo Rocke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28BDA4A" w:rsidR="007B4A91" w:rsidRDefault="003C20C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meteors</w:t>
            </w:r>
          </w:p>
        </w:tc>
      </w:tr>
      <w:tr w:rsidR="003C20C8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3C20C8" w:rsidRDefault="003C20C8" w:rsidP="003C20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5C1A1A3" w:rsidR="003C20C8" w:rsidRDefault="003C20C8" w:rsidP="003C20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teo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792440F" w:rsidR="003C20C8" w:rsidRDefault="003C20C8" w:rsidP="003C20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rl towards the rocket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0C671886" w:rsidR="007B4A91" w:rsidRDefault="003C20C8" w:rsidP="003C20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issi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124E55C5" w:rsidR="007B4A91" w:rsidRDefault="003C20C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t out of the rocket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3C20C8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3C20C8" w:rsidRDefault="003C20C8" w:rsidP="003C20C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9395841" w:rsidR="003C20C8" w:rsidRDefault="003C20C8" w:rsidP="003C20C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teo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7FB7980" w:rsidR="003C20C8" w:rsidRDefault="003C20C8" w:rsidP="003C20C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rl towards the rocket</w:t>
            </w:r>
          </w:p>
        </w:tc>
      </w:tr>
      <w:tr w:rsidR="003C20C8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3C20C8" w:rsidRDefault="003C20C8" w:rsidP="003C20C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3C20C8" w:rsidRDefault="003C20C8" w:rsidP="003C20C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3C20C8" w:rsidRDefault="003C20C8" w:rsidP="003C20C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C20C8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3C20C8" w:rsidRDefault="003C20C8" w:rsidP="003C20C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3C20C8" w:rsidRDefault="003C20C8" w:rsidP="003C20C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3C20C8" w:rsidRDefault="003C20C8" w:rsidP="003C20C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C20C8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3C20C8" w:rsidRDefault="003C20C8" w:rsidP="003C20C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3C20C8" w:rsidRDefault="003C20C8" w:rsidP="003C20C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3C20C8" w:rsidRDefault="003C20C8" w:rsidP="003C20C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C20C8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3C20C8" w:rsidRDefault="003C20C8" w:rsidP="003C20C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3C20C8" w:rsidRDefault="003C20C8" w:rsidP="003C20C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3C20C8" w:rsidRDefault="003C20C8" w:rsidP="003C20C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C20C8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3C20C8" w:rsidRDefault="003C20C8" w:rsidP="003C20C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3C20C8" w:rsidRDefault="003C20C8" w:rsidP="003C20C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3C20C8" w:rsidRDefault="003C20C8" w:rsidP="003C20C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C20C8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3C20C8" w:rsidRDefault="003C20C8" w:rsidP="003C20C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3C20C8" w:rsidRDefault="003C20C8" w:rsidP="003C20C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3C20C8" w:rsidRDefault="003C20C8" w:rsidP="003C20C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3C20C8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3C20C8" w:rsidRDefault="003C20C8" w:rsidP="003C20C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3C20C8" w:rsidRDefault="003C20C8" w:rsidP="003C20C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3C20C8" w:rsidRDefault="003C20C8" w:rsidP="003C20C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27083B13" w:rsidR="00556965" w:rsidRDefault="003C20C8">
      <w:r>
        <w:t>The game looks awesome</w:t>
      </w:r>
    </w:p>
    <w:p w14:paraId="1C560CE8" w14:textId="2FAC261E" w:rsidR="007B4A91" w:rsidRDefault="00CF179F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CF179F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CF179F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CF179F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01CEFE61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D0184BC" w14:textId="59B0BCCA" w:rsidR="003C20C8" w:rsidRDefault="00CF179F">
      <w:pPr>
        <w:rPr>
          <w:sz w:val="28"/>
          <w:szCs w:val="28"/>
        </w:rPr>
      </w:pPr>
      <w:r>
        <w:rPr>
          <w:sz w:val="28"/>
          <w:szCs w:val="28"/>
        </w:rPr>
        <w:t>I plan to make my game by including popups into the concept of the game</w:t>
      </w:r>
    </w:p>
    <w:p w14:paraId="24B987DE" w14:textId="488F82AA" w:rsidR="007B4A91" w:rsidRDefault="00CF179F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C20C8"/>
    <w:rsid w:val="00556965"/>
    <w:rsid w:val="007B4A91"/>
    <w:rsid w:val="00CF179F"/>
    <w:rsid w:val="00F76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230</Words>
  <Characters>1316</Characters>
  <Application>Microsoft Office Word</Application>
  <DocSecurity>0</DocSecurity>
  <Lines>10</Lines>
  <Paragraphs>3</Paragraphs>
  <ScaleCrop>false</ScaleCrop>
  <Company/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unmi Onasanya</cp:lastModifiedBy>
  <cp:revision>5</cp:revision>
  <dcterms:created xsi:type="dcterms:W3CDTF">2021-03-18T05:03:00Z</dcterms:created>
  <dcterms:modified xsi:type="dcterms:W3CDTF">2023-04-03T07:47:00Z</dcterms:modified>
</cp:coreProperties>
</file>